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Максим Якуни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688619"/>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688619"/>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63265"/>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63265"/>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703024"/>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703024"/>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2007682"/>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007682"/>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168449"/>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68449"/>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479514"/>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479514"/>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48341"/>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48341"/>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Максим Якунин</dc:creator>
  <dc:language>ru-RU</dc:language>
  <cp:keywords/>
  <dcterms:created xsi:type="dcterms:W3CDTF">2025-03-15T10:08:33Z</dcterms:created>
  <dcterms:modified xsi:type="dcterms:W3CDTF">2025-03-15T10: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